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C45BD5" w14:textId="77777777" w:rsidR="00CE0C9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t>หน้าที่</w:t>
      </w:r>
      <w:r w:rsidRPr="00471D65">
        <w:rPr>
          <w:sz w:val="36"/>
          <w:szCs w:val="36"/>
        </w:rPr>
        <w:t xml:space="preserve">1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0B03EE4C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19E8FEAB" wp14:editId="748341E6">
            <wp:extent cx="3733800" cy="2805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74" b="14399"/>
                    <a:stretch/>
                  </pic:blipFill>
                  <pic:spPr bwMode="auto">
                    <a:xfrm>
                      <a:off x="0" y="0"/>
                      <a:ext cx="3742993" cy="28119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D98D03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 xml:space="preserve">1 </w:t>
      </w:r>
    </w:p>
    <w:p w14:paraId="250376CC" w14:textId="77777777" w:rsidR="00471D65" w:rsidRDefault="00471D65" w:rsidP="00471D65">
      <w:pPr>
        <w:jc w:val="center"/>
        <w:rPr>
          <w:sz w:val="36"/>
          <w:szCs w:val="36"/>
        </w:rPr>
      </w:pPr>
    </w:p>
    <w:p w14:paraId="10F12743" w14:textId="77777777" w:rsidR="00471D65" w:rsidRDefault="00471D65" w:rsidP="00471D65">
      <w:pPr>
        <w:jc w:val="center"/>
        <w:rPr>
          <w:sz w:val="36"/>
          <w:szCs w:val="36"/>
        </w:rPr>
      </w:pPr>
    </w:p>
    <w:p w14:paraId="0E7BDCD5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06A64AF2" wp14:editId="7541B32A">
            <wp:extent cx="3911254" cy="2705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92" b="19447"/>
                    <a:stretch/>
                  </pic:blipFill>
                  <pic:spPr bwMode="auto">
                    <a:xfrm>
                      <a:off x="0" y="0"/>
                      <a:ext cx="3911254" cy="270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D3804A" w14:textId="77777777" w:rsidR="005A7AF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2</w:t>
      </w:r>
    </w:p>
    <w:p w14:paraId="0CED7778" w14:textId="77777777" w:rsidR="005A7AF5" w:rsidRDefault="005A7AF5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0D0CEF3E" w14:textId="77777777" w:rsidR="00471D65" w:rsidRDefault="00471D65" w:rsidP="00471D65">
      <w:pPr>
        <w:jc w:val="center"/>
        <w:rPr>
          <w:sz w:val="36"/>
          <w:szCs w:val="36"/>
        </w:rPr>
      </w:pPr>
    </w:p>
    <w:p w14:paraId="4442DD4A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t>หน้าที่</w:t>
      </w:r>
      <w:r>
        <w:rPr>
          <w:sz w:val="36"/>
          <w:szCs w:val="36"/>
        </w:rPr>
        <w:t>2</w:t>
      </w:r>
      <w:r w:rsidRPr="00471D65">
        <w:rPr>
          <w:sz w:val="36"/>
          <w:szCs w:val="36"/>
        </w:rPr>
        <w:t xml:space="preserve">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56B37BF1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7537522F" wp14:editId="50AC18D6">
            <wp:extent cx="1866900" cy="274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944"/>
                    <a:stretch/>
                  </pic:blipFill>
                  <pic:spPr bwMode="auto">
                    <a:xfrm>
                      <a:off x="0" y="0"/>
                      <a:ext cx="1866900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A6B1DB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3</w:t>
      </w:r>
    </w:p>
    <w:p w14:paraId="10364EAA" w14:textId="77777777" w:rsidR="00471D65" w:rsidRDefault="00471D65" w:rsidP="00471D65">
      <w:pPr>
        <w:jc w:val="center"/>
        <w:rPr>
          <w:sz w:val="36"/>
          <w:szCs w:val="36"/>
        </w:rPr>
      </w:pPr>
    </w:p>
    <w:p w14:paraId="0E748A94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791D54FC" wp14:editId="60D7C4F7">
            <wp:extent cx="2257425" cy="264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749"/>
                    <a:stretch/>
                  </pic:blipFill>
                  <pic:spPr bwMode="auto">
                    <a:xfrm>
                      <a:off x="0" y="0"/>
                      <a:ext cx="2258073" cy="2648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519CC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4</w:t>
      </w:r>
    </w:p>
    <w:p w14:paraId="00EB6C46" w14:textId="77777777" w:rsidR="00471D65" w:rsidRDefault="00471D65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62A55FA4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lastRenderedPageBreak/>
        <w:t>หน้าที่</w:t>
      </w:r>
      <w:r>
        <w:rPr>
          <w:sz w:val="36"/>
          <w:szCs w:val="36"/>
        </w:rPr>
        <w:t>3</w:t>
      </w:r>
      <w:r w:rsidRPr="00471D65">
        <w:rPr>
          <w:sz w:val="36"/>
          <w:szCs w:val="36"/>
        </w:rPr>
        <w:t xml:space="preserve">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5DA9F487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>
        <w:rPr>
          <w:rFonts w:cs="Cordia New"/>
          <w:noProof/>
          <w:sz w:val="36"/>
          <w:szCs w:val="36"/>
        </w:rPr>
        <w:drawing>
          <wp:inline distT="0" distB="0" distL="0" distR="0" wp14:anchorId="6FE80A75" wp14:editId="4B0D85ED">
            <wp:extent cx="2105025" cy="289665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43" r="14287"/>
                    <a:stretch/>
                  </pic:blipFill>
                  <pic:spPr bwMode="auto">
                    <a:xfrm>
                      <a:off x="0" y="0"/>
                      <a:ext cx="2113750" cy="2908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59C11C" w14:textId="304D75F3" w:rsidR="00471D65" w:rsidRDefault="00471D65" w:rsidP="00C040D4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5</w:t>
      </w:r>
    </w:p>
    <w:p w14:paraId="03524962" w14:textId="77777777" w:rsidR="00471D65" w:rsidRDefault="00471D65" w:rsidP="00471D65">
      <w:pPr>
        <w:jc w:val="center"/>
        <w:rPr>
          <w:sz w:val="36"/>
          <w:szCs w:val="36"/>
        </w:rPr>
      </w:pPr>
    </w:p>
    <w:p w14:paraId="06D5F1F9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1F7739B6" wp14:editId="418FF742">
            <wp:extent cx="2667000" cy="2667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087DE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6</w:t>
      </w:r>
    </w:p>
    <w:p w14:paraId="07593924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</w:p>
    <w:p w14:paraId="68E53BAF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  <w:r w:rsidRPr="00471D65">
        <w:rPr>
          <w:rFonts w:cs="Cordia New"/>
          <w:sz w:val="36"/>
          <w:szCs w:val="36"/>
          <w:cs/>
        </w:rPr>
        <w:lastRenderedPageBreak/>
        <w:t>หน้าที่</w:t>
      </w:r>
      <w:r>
        <w:rPr>
          <w:sz w:val="36"/>
          <w:szCs w:val="36"/>
        </w:rPr>
        <w:t>4</w:t>
      </w:r>
      <w:r w:rsidRPr="00471D65">
        <w:rPr>
          <w:sz w:val="36"/>
          <w:szCs w:val="36"/>
        </w:rPr>
        <w:t xml:space="preserve"> </w:t>
      </w:r>
      <w:r w:rsidRPr="00471D65">
        <w:rPr>
          <w:rFonts w:cs="Cordia New"/>
          <w:sz w:val="36"/>
          <w:szCs w:val="36"/>
          <w:cs/>
        </w:rPr>
        <w:t xml:space="preserve">ของจำนวน </w:t>
      </w:r>
      <w:r w:rsidRPr="00471D65">
        <w:rPr>
          <w:sz w:val="36"/>
          <w:szCs w:val="36"/>
        </w:rPr>
        <w:t xml:space="preserve">4 </w:t>
      </w:r>
      <w:r w:rsidRPr="00471D65">
        <w:rPr>
          <w:rFonts w:cs="Cordia New"/>
          <w:sz w:val="36"/>
          <w:szCs w:val="36"/>
          <w:cs/>
        </w:rPr>
        <w:t>หน้า</w:t>
      </w:r>
    </w:p>
    <w:p w14:paraId="3D2F93DF" w14:textId="77777777" w:rsidR="00471D65" w:rsidRDefault="00471D65" w:rsidP="00471D65">
      <w:pPr>
        <w:jc w:val="center"/>
        <w:rPr>
          <w:rFonts w:cs="Cordia New"/>
          <w:sz w:val="36"/>
          <w:szCs w:val="36"/>
        </w:rPr>
      </w:pPr>
    </w:p>
    <w:p w14:paraId="6548B00B" w14:textId="1A72CF86" w:rsidR="00471D65" w:rsidRDefault="00471D65" w:rsidP="00471D65">
      <w:pPr>
        <w:jc w:val="center"/>
        <w:rPr>
          <w:sz w:val="36"/>
          <w:szCs w:val="36"/>
        </w:rPr>
      </w:pPr>
    </w:p>
    <w:p w14:paraId="309694A0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7</w:t>
      </w:r>
    </w:p>
    <w:p w14:paraId="1BD096EB" w14:textId="77777777" w:rsidR="00471D65" w:rsidRDefault="00471D65" w:rsidP="00471D65">
      <w:pPr>
        <w:jc w:val="center"/>
        <w:rPr>
          <w:sz w:val="36"/>
          <w:szCs w:val="36"/>
        </w:rPr>
      </w:pPr>
    </w:p>
    <w:p w14:paraId="2C3A7237" w14:textId="77777777" w:rsidR="00471D65" w:rsidRDefault="00471D65" w:rsidP="00471D65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6048B66E" wp14:editId="608B7F6A">
            <wp:extent cx="3210191" cy="25717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so 2 v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0191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C6E56" w14:textId="77777777" w:rsidR="00471D65" w:rsidRDefault="00471D65" w:rsidP="00471D65">
      <w:pPr>
        <w:jc w:val="center"/>
        <w:rPr>
          <w:sz w:val="36"/>
          <w:szCs w:val="36"/>
        </w:rPr>
      </w:pPr>
    </w:p>
    <w:p w14:paraId="7E61C895" w14:textId="77777777" w:rsidR="0003547D" w:rsidRDefault="00471D65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 xml:space="preserve">รูปที่ </w:t>
      </w:r>
      <w:r>
        <w:rPr>
          <w:sz w:val="36"/>
          <w:szCs w:val="36"/>
        </w:rPr>
        <w:t>8</w:t>
      </w:r>
    </w:p>
    <w:p w14:paraId="0858F930" w14:textId="77777777" w:rsidR="0003547D" w:rsidRDefault="0003547D">
      <w:pPr>
        <w:rPr>
          <w:sz w:val="36"/>
          <w:szCs w:val="36"/>
        </w:rPr>
      </w:pPr>
    </w:p>
    <w:p w14:paraId="585C600E" w14:textId="77777777" w:rsidR="00471D65" w:rsidRDefault="0003547D" w:rsidP="00471D65">
      <w:pPr>
        <w:jc w:val="center"/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ข้อมูล ผู้ออกแบบ เพื่อการติดต่อ</w:t>
      </w:r>
    </w:p>
    <w:p w14:paraId="6ADDED13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ชื่อ-นามสกุล</w:t>
      </w:r>
    </w:p>
    <w:p w14:paraId="5EDCD2A2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ที่อยู่ตามบัตรประชาชน</w:t>
      </w:r>
    </w:p>
    <w:p w14:paraId="58897DDF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เลขที่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rFonts w:hint="cs"/>
          <w:sz w:val="36"/>
          <w:szCs w:val="36"/>
          <w:cs/>
        </w:rPr>
        <w:t>ตำบล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</w:rPr>
        <w:tab/>
      </w:r>
      <w:r>
        <w:rPr>
          <w:rFonts w:hint="cs"/>
          <w:sz w:val="36"/>
          <w:szCs w:val="36"/>
          <w:cs/>
        </w:rPr>
        <w:t>อำเภอ</w:t>
      </w:r>
      <w:r>
        <w:rPr>
          <w:rFonts w:hint="cs"/>
          <w:sz w:val="36"/>
          <w:szCs w:val="36"/>
          <w:cs/>
        </w:rPr>
        <w:tab/>
      </w:r>
      <w:r>
        <w:rPr>
          <w:rFonts w:hint="cs"/>
          <w:sz w:val="36"/>
          <w:szCs w:val="36"/>
          <w:cs/>
        </w:rPr>
        <w:tab/>
      </w:r>
      <w:r>
        <w:rPr>
          <w:rFonts w:hint="cs"/>
          <w:sz w:val="36"/>
          <w:szCs w:val="36"/>
          <w:cs/>
        </w:rPr>
        <w:tab/>
      </w:r>
      <w:r>
        <w:rPr>
          <w:sz w:val="36"/>
          <w:szCs w:val="36"/>
        </w:rPr>
        <w:tab/>
      </w:r>
      <w:r>
        <w:rPr>
          <w:rFonts w:hint="cs"/>
          <w:sz w:val="36"/>
          <w:szCs w:val="36"/>
          <w:cs/>
        </w:rPr>
        <w:t>จังหวัด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</w:p>
    <w:p w14:paraId="2DAEB8DE" w14:textId="77777777" w:rsidR="0003547D" w:rsidRDefault="0003547D" w:rsidP="0003547D">
      <w:pPr>
        <w:rPr>
          <w:sz w:val="36"/>
          <w:szCs w:val="36"/>
          <w:cs/>
        </w:rPr>
      </w:pPr>
      <w:r>
        <w:rPr>
          <w:rFonts w:hint="cs"/>
          <w:sz w:val="36"/>
          <w:szCs w:val="36"/>
          <w:cs/>
        </w:rPr>
        <w:t>รหัสไปรษณีย์</w:t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  <w:cs/>
        </w:rPr>
        <w:tab/>
      </w:r>
      <w:r>
        <w:rPr>
          <w:sz w:val="36"/>
          <w:szCs w:val="36"/>
        </w:rPr>
        <w:tab/>
      </w:r>
      <w:r>
        <w:rPr>
          <w:rFonts w:hint="cs"/>
          <w:sz w:val="36"/>
          <w:szCs w:val="36"/>
          <w:cs/>
        </w:rPr>
        <w:t>ประเทศ</w:t>
      </w:r>
    </w:p>
    <w:p w14:paraId="22F6E2DC" w14:textId="77777777" w:rsidR="0003547D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lastRenderedPageBreak/>
        <w:t xml:space="preserve">อีเมล </w:t>
      </w:r>
    </w:p>
    <w:p w14:paraId="7469CCF6" w14:textId="77777777" w:rsidR="0003547D" w:rsidRPr="00471D65" w:rsidRDefault="0003547D" w:rsidP="0003547D">
      <w:pPr>
        <w:rPr>
          <w:sz w:val="36"/>
          <w:szCs w:val="36"/>
        </w:rPr>
      </w:pPr>
      <w:r>
        <w:rPr>
          <w:rFonts w:hint="cs"/>
          <w:sz w:val="36"/>
          <w:szCs w:val="36"/>
          <w:cs/>
        </w:rPr>
        <w:t>เลขประจำตัวประชาชน</w:t>
      </w:r>
    </w:p>
    <w:sectPr w:rsidR="0003547D" w:rsidRPr="00471D6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ztDA0szA1NTcxNTNQ0lEKTi0uzszPAykwrQUA+7T/LCwAAAA="/>
  </w:docVars>
  <w:rsids>
    <w:rsidRoot w:val="00471D65"/>
    <w:rsid w:val="0003547D"/>
    <w:rsid w:val="0012266A"/>
    <w:rsid w:val="001D6E62"/>
    <w:rsid w:val="004174A6"/>
    <w:rsid w:val="00464A64"/>
    <w:rsid w:val="00471D65"/>
    <w:rsid w:val="005A7AF5"/>
    <w:rsid w:val="005C540B"/>
    <w:rsid w:val="006E4B9F"/>
    <w:rsid w:val="007B1657"/>
    <w:rsid w:val="00C040D4"/>
    <w:rsid w:val="00CE0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5EEE2"/>
  <w15:chartTrackingRefBased/>
  <w15:docId w15:val="{05ACB303-CE8D-45E0-A49D-81CA01C60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D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jp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ND JA</dc:creator>
  <cp:keywords/>
  <dc:description/>
  <cp:lastModifiedBy>POUND JA</cp:lastModifiedBy>
  <cp:revision>3</cp:revision>
  <dcterms:created xsi:type="dcterms:W3CDTF">2024-03-19T14:01:00Z</dcterms:created>
  <dcterms:modified xsi:type="dcterms:W3CDTF">2024-03-19T14:32:00Z</dcterms:modified>
</cp:coreProperties>
</file>